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yton Au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yt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u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13 Lakeshore Drive, Richton Park, IL, USA Chicago, IL, USA 6047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ydaycapolot23@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7807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om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